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6B75" w:rsidRDefault="00EA7793">
      <w:r>
        <w:t>Update Local VMT with latest Local VMT factor = urban local VMT/total urban VMT</w:t>
      </w:r>
    </w:p>
    <w:p w:rsidR="00EA7793" w:rsidRDefault="00EA7793">
      <w:r>
        <w:t>Update hour VMT input with MOVES default input</w:t>
      </w:r>
    </w:p>
    <w:p w:rsidR="00EA7793" w:rsidRDefault="00EA7793">
      <w:r>
        <w:t xml:space="preserve">Update </w:t>
      </w:r>
      <w:proofErr w:type="spellStart"/>
      <w:r w:rsidRPr="00EA7793">
        <w:t>Monthfac</w:t>
      </w:r>
      <w:proofErr w:type="spellEnd"/>
      <w:r>
        <w:t xml:space="preserve"> with </w:t>
      </w:r>
      <w:r w:rsidR="00797B33">
        <w:t>ATR</w:t>
      </w:r>
      <w:r>
        <w:t xml:space="preserve"> data</w:t>
      </w:r>
    </w:p>
    <w:p w:rsidR="00EA7793" w:rsidRDefault="00EA7793">
      <w:r>
        <w:t xml:space="preserve">Update </w:t>
      </w:r>
      <w:proofErr w:type="spellStart"/>
      <w:r w:rsidRPr="00EA7793">
        <w:t>SourceTypepct</w:t>
      </w:r>
      <w:proofErr w:type="spellEnd"/>
      <w:r>
        <w:t xml:space="preserve"> with default </w:t>
      </w:r>
      <w:proofErr w:type="spellStart"/>
      <w:r>
        <w:t>SourceType</w:t>
      </w:r>
      <w:proofErr w:type="spellEnd"/>
      <w:r>
        <w:t xml:space="preserve"> data and local vehicle population data</w:t>
      </w:r>
    </w:p>
    <w:p w:rsidR="00EA7793" w:rsidRDefault="00EA7793">
      <w:r>
        <w:t>Update Speed data with MOVES default speed data</w:t>
      </w:r>
      <w:bookmarkStart w:id="0" w:name="_GoBack"/>
      <w:bookmarkEnd w:id="0"/>
    </w:p>
    <w:sectPr w:rsidR="00EA7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7ewNDQxNjIxNjVS0lEKTi0uzszPAykwqgUALjzweCwAAAA="/>
  </w:docVars>
  <w:rsids>
    <w:rsidRoot w:val="000E6C25"/>
    <w:rsid w:val="000E6C25"/>
    <w:rsid w:val="00797B33"/>
    <w:rsid w:val="00C06B75"/>
    <w:rsid w:val="00EA7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1B26F"/>
  <w15:chartTrackingRefBased/>
  <w15:docId w15:val="{5B013718-F2BA-4DA7-9DCF-B31879285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an Wang</dc:creator>
  <cp:keywords/>
  <dc:description/>
  <cp:lastModifiedBy>Xuan Wang</cp:lastModifiedBy>
  <cp:revision>3</cp:revision>
  <dcterms:created xsi:type="dcterms:W3CDTF">2021-02-03T23:18:00Z</dcterms:created>
  <dcterms:modified xsi:type="dcterms:W3CDTF">2021-06-28T16:04:00Z</dcterms:modified>
</cp:coreProperties>
</file>